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358F" w14:textId="1024C6F4" w:rsidR="00E43BE2" w:rsidRPr="007B7684" w:rsidRDefault="00E43BE2">
      <w:pPr>
        <w:rPr>
          <w:lang w:val="fr-CA"/>
        </w:rPr>
      </w:pPr>
      <w:bookmarkStart w:id="0" w:name="_GoBack"/>
      <w:bookmarkEnd w:id="0"/>
      <w:r w:rsidRPr="007B7684">
        <w:rPr>
          <w:lang w:val="fr-CA" w:bidi="fr-FR"/>
        </w:rPr>
        <w:br w:type="page"/>
      </w:r>
    </w:p>
    <w:tbl>
      <w:tblPr>
        <w:tblW w:w="11204" w:type="dxa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602"/>
        <w:gridCol w:w="5602"/>
      </w:tblGrid>
      <w:tr w:rsidR="00646EEE" w:rsidRPr="007B7684" w14:paraId="28F0DDD5" w14:textId="77777777" w:rsidTr="00461469">
        <w:trPr>
          <w:trHeight w:val="7805"/>
        </w:trPr>
        <w:tc>
          <w:tcPr>
            <w:tcW w:w="5602" w:type="dxa"/>
          </w:tcPr>
          <w:p w14:paraId="391F2DF0" w14:textId="77777777" w:rsidR="00646EEE" w:rsidRPr="007B7684" w:rsidRDefault="00646EEE">
            <w:pPr>
              <w:rPr>
                <w:lang w:val="fr-CA"/>
              </w:rPr>
            </w:pPr>
          </w:p>
        </w:tc>
        <w:tc>
          <w:tcPr>
            <w:tcW w:w="5602" w:type="dxa"/>
            <w:vAlign w:val="center"/>
          </w:tcPr>
          <w:p w14:paraId="4F06CEF6" w14:textId="38A668B2" w:rsidR="00646EEE" w:rsidRPr="007B7684" w:rsidRDefault="007B7684" w:rsidP="00F95294">
            <w:pPr>
              <w:pStyle w:val="Messageintrieur"/>
              <w:rPr>
                <w:lang w:val="fr-CA"/>
              </w:rPr>
            </w:pPr>
            <w:sdt>
              <w:sdtPr>
                <w:rPr>
                  <w:lang w:val="fr-CA"/>
                </w:r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7B7684">
                  <w:rPr>
                    <w:lang w:val="fr-CA" w:bidi="fr-FR"/>
                  </w:rPr>
                  <w:t>Chaque</w:t>
                </w:r>
              </w:sdtContent>
            </w:sdt>
            <w:r w:rsidR="00646EEE" w:rsidRPr="007B7684">
              <w:rPr>
                <w:lang w:val="fr-CA" w:bidi="fr-FR"/>
              </w:rPr>
              <w:t xml:space="preserve"> </w:t>
            </w:r>
            <w:sdt>
              <w:sdtPr>
                <w:rPr>
                  <w:rStyle w:val="Emphasis"/>
                  <w:lang w:val="fr-CA"/>
                </w:r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646EEE" w:rsidRPr="007B7684">
                  <w:rPr>
                    <w:rStyle w:val="Emphasis"/>
                    <w:lang w:val="fr-CA" w:bidi="fr-FR"/>
                  </w:rPr>
                  <w:t>pixel</w:t>
                </w:r>
              </w:sdtContent>
            </w:sdt>
          </w:p>
          <w:sdt>
            <w:sdtPr>
              <w:rPr>
                <w:lang w:val="fr-CA"/>
              </w:r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5A0968E5" w:rsidR="00646EEE" w:rsidRPr="007B7684" w:rsidRDefault="00646EEE" w:rsidP="00BC2FD8">
                <w:pPr>
                  <w:pStyle w:val="Messageintrieur"/>
                  <w:rPr>
                    <w:lang w:val="fr-CA"/>
                  </w:rPr>
                </w:pPr>
                <w:r w:rsidRPr="007B7684">
                  <w:rPr>
                    <w:lang w:val="fr-CA" w:bidi="fr-FR"/>
                  </w:rPr>
                  <w:t>de mon cœur t’appartient</w:t>
                </w:r>
              </w:p>
            </w:sdtContent>
          </w:sdt>
        </w:tc>
      </w:tr>
      <w:tr w:rsidR="00F95294" w:rsidRPr="007B7684" w14:paraId="20F731CE" w14:textId="77777777" w:rsidTr="00461469">
        <w:trPr>
          <w:trHeight w:val="7805"/>
        </w:trPr>
        <w:tc>
          <w:tcPr>
            <w:tcW w:w="5602" w:type="dxa"/>
          </w:tcPr>
          <w:p w14:paraId="3B7AFE7C" w14:textId="77777777" w:rsidR="00F95294" w:rsidRPr="007B7684" w:rsidRDefault="00F95294" w:rsidP="00F95294">
            <w:pPr>
              <w:rPr>
                <w:lang w:val="fr-CA"/>
              </w:rPr>
            </w:pPr>
          </w:p>
        </w:tc>
        <w:tc>
          <w:tcPr>
            <w:tcW w:w="5602" w:type="dxa"/>
            <w:vAlign w:val="center"/>
          </w:tcPr>
          <w:p w14:paraId="6F17D400" w14:textId="77777777" w:rsidR="00F95294" w:rsidRPr="007B7684" w:rsidRDefault="007B7684" w:rsidP="00F95294">
            <w:pPr>
              <w:pStyle w:val="Messageintrieur"/>
              <w:rPr>
                <w:lang w:val="fr-CA"/>
              </w:rPr>
            </w:pPr>
            <w:sdt>
              <w:sdtPr>
                <w:rPr>
                  <w:lang w:val="fr-CA"/>
                </w:r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7B7684">
                  <w:rPr>
                    <w:lang w:val="fr-CA" w:bidi="fr-FR"/>
                  </w:rPr>
                  <w:t>Chaque</w:t>
                </w:r>
              </w:sdtContent>
            </w:sdt>
            <w:r w:rsidR="00F95294" w:rsidRPr="007B7684">
              <w:rPr>
                <w:lang w:val="fr-CA" w:bidi="fr-FR"/>
              </w:rPr>
              <w:t xml:space="preserve"> </w:t>
            </w:r>
            <w:sdt>
              <w:sdtPr>
                <w:rPr>
                  <w:rStyle w:val="Emphasis"/>
                  <w:lang w:val="fr-CA"/>
                </w:r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F95294" w:rsidRPr="007B7684">
                  <w:rPr>
                    <w:rStyle w:val="Emphasis"/>
                    <w:lang w:val="fr-CA" w:bidi="fr-FR"/>
                  </w:rPr>
                  <w:t>pixel</w:t>
                </w:r>
              </w:sdtContent>
            </w:sdt>
          </w:p>
          <w:sdt>
            <w:sdtPr>
              <w:rPr>
                <w:lang w:val="fr-CA"/>
              </w:r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3609FCFF" w:rsidR="00F95294" w:rsidRPr="007B7684" w:rsidRDefault="00F95294" w:rsidP="00BC2FD8">
                <w:pPr>
                  <w:pStyle w:val="Messageintrieur"/>
                  <w:rPr>
                    <w:lang w:val="fr-CA"/>
                  </w:rPr>
                </w:pPr>
                <w:r w:rsidRPr="007B7684">
                  <w:rPr>
                    <w:lang w:val="fr-CA" w:bidi="fr-FR"/>
                  </w:rPr>
                  <w:t>de mon cœur t’appartient</w:t>
                </w:r>
              </w:p>
            </w:sdtContent>
          </w:sdt>
        </w:tc>
      </w:tr>
    </w:tbl>
    <w:p w14:paraId="6DF14B24" w14:textId="0905E576" w:rsidR="005A20B8" w:rsidRPr="007B7684" w:rsidRDefault="005A20B8" w:rsidP="00F95294">
      <w:pPr>
        <w:spacing w:after="0"/>
        <w:rPr>
          <w:sz w:val="6"/>
          <w:szCs w:val="6"/>
          <w:lang w:val="fr-CA"/>
        </w:rPr>
      </w:pPr>
    </w:p>
    <w:sectPr w:rsidR="005A20B8" w:rsidRPr="007B7684" w:rsidSect="00461469">
      <w:headerReference w:type="even" r:id="rId10"/>
      <w:headerReference w:type="default" r:id="rId11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3BEE9" w14:textId="77777777" w:rsidR="001F15C6" w:rsidRDefault="001F15C6" w:rsidP="00E43BE2">
      <w:pPr>
        <w:spacing w:after="0" w:line="240" w:lineRule="auto"/>
      </w:pPr>
      <w:r>
        <w:separator/>
      </w:r>
    </w:p>
  </w:endnote>
  <w:endnote w:type="continuationSeparator" w:id="0">
    <w:p w14:paraId="5268BD39" w14:textId="77777777" w:rsidR="001F15C6" w:rsidRDefault="001F15C6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41453" w14:textId="77777777" w:rsidR="001F15C6" w:rsidRDefault="001F15C6" w:rsidP="00E43BE2">
      <w:pPr>
        <w:spacing w:after="0" w:line="240" w:lineRule="auto"/>
      </w:pPr>
      <w:r>
        <w:separator/>
      </w:r>
    </w:p>
  </w:footnote>
  <w:footnote w:type="continuationSeparator" w:id="0">
    <w:p w14:paraId="51ED3F53" w14:textId="77777777" w:rsidR="001F15C6" w:rsidRDefault="001F15C6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9794" w14:textId="60CF11BE" w:rsidR="00E43BE2" w:rsidRDefault="00646EEE">
    <w:pPr>
      <w:pStyle w:val="Header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Groupe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Connecteur droit 76" descr="Pli central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Connecteur droit 77" descr="Pli central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B5F6363" id="Groupe 66" o:spid="_x0000_s1026" style="position:absolute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">
              <v:line id="Connecteur droit 76" o:spid="_x0000_s1027" alt="Pli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Connecteur droit 77" o:spid="_x0000_s1028" alt="Pli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Group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Rectangle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Rectangle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ctangle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ctangle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2B2B05F2" id="Groupe 4" o:spid="_x0000_s1026" style="position:absolute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">
              <v:rect id="Rectangle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Rectangle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Rectangle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Rectangle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29F2D" w14:textId="0C8CA3D5" w:rsidR="00E43BE2" w:rsidRDefault="00113293">
    <w:pPr>
      <w:pStyle w:val="Header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Group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Groupe 7" descr="Cœur pixel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Forme libre : Forme 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orme libre : Forme 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orme libre : Forme 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Groupe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Rectangle 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Rectangle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Rectangle 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Groupe 13" descr="Cœur pixel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Forme libre : Forme 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orme libre : Forme 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orme libre : Forme 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Rectangle 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Groupe 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Rectangle 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Rectangle 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1867F61F" id="Groupe 1" o:spid="_x0000_s1026" style="position:absolute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">
              <v:rect id="Rectangle 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Rectangle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Groupe 7" o:spid="_x0000_s1029" alt="Cœur pixel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Forme libre : Forme 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Forme libre : Forme 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orme libre : Forme 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angle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Groupe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Rectangle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Rectangle 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Rectangle 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Groupe 13" o:spid="_x0000_s1039" alt="Cœur pixel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Forme libre : Forme 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Forme libre : Forme 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orme libre : Forme 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angle 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Groupe 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Rectangle 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Rectangle 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>
      <w:rPr>
        <w:noProof/>
        <w:lang w:bidi="fr-FR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Groupe 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Connecteur droit 2" descr="Pli central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Connecteur droit 3" descr="Pli central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19B2B5BB" id="Groupe 65" o:spid="_x0000_s1026" style="position:absolute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">
              <v:line id="Connecteur droit 2" o:spid="_x0000_s1027" alt="Pli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Connecteur droit 3" o:spid="_x0000_s1028" alt="Pli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7144C"/>
    <w:rsid w:val="00113293"/>
    <w:rsid w:val="001F15C6"/>
    <w:rsid w:val="001F3526"/>
    <w:rsid w:val="002206CE"/>
    <w:rsid w:val="00246D0A"/>
    <w:rsid w:val="00357E07"/>
    <w:rsid w:val="00461469"/>
    <w:rsid w:val="004B6A68"/>
    <w:rsid w:val="005A20B8"/>
    <w:rsid w:val="00646EEE"/>
    <w:rsid w:val="007B7684"/>
    <w:rsid w:val="008C4E4F"/>
    <w:rsid w:val="0090686A"/>
    <w:rsid w:val="00A25D22"/>
    <w:rsid w:val="00BA6A03"/>
    <w:rsid w:val="00BC2FD8"/>
    <w:rsid w:val="00E43BE2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F952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6EEE"/>
  </w:style>
  <w:style w:type="paragraph" w:styleId="Footer">
    <w:name w:val="footer"/>
    <w:basedOn w:val="Normal"/>
    <w:link w:val="FooterCh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6EEE"/>
  </w:style>
  <w:style w:type="paragraph" w:styleId="NormalWeb">
    <w:name w:val="Normal (Web)"/>
    <w:basedOn w:val="Normal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essageintrieur">
    <w:name w:val="Message intérieur"/>
    <w:basedOn w:val="NormalWeb"/>
    <w:qFormat/>
    <w:rsid w:val="004B6A68"/>
    <w:pPr>
      <w:shd w:val="clear" w:color="auto" w:fill="000000" w:themeFill="text1"/>
      <w:spacing w:before="0" w:beforeAutospacing="0" w:after="0" w:afterAutospacing="0"/>
    </w:pPr>
    <w:rPr>
      <w:rFonts w:asciiTheme="minorHAnsi" w:hAnsiTheme="minorHAnsi" w:cs="Courier New"/>
      <w:caps/>
      <w:color w:val="FFFFFF" w:themeColor="background1"/>
      <w:spacing w:val="-10"/>
      <w:kern w:val="24"/>
      <w:sz w:val="50"/>
      <w:szCs w:val="56"/>
    </w:rPr>
  </w:style>
  <w:style w:type="table" w:styleId="TableGrid">
    <w:name w:val="Table Grid"/>
    <w:basedOn w:val="TableNormal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46EEE"/>
    <w:rPr>
      <w:color w:val="808080"/>
    </w:rPr>
  </w:style>
  <w:style w:type="character" w:styleId="Emphasis">
    <w:name w:val="Emphasis"/>
    <w:uiPriority w:val="20"/>
    <w:qFormat/>
    <w:rsid w:val="00646EE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CB079C" w:rsidP="00CB079C">
          <w:pPr>
            <w:pStyle w:val="250708AB230B43FEA3207C737A85BC191"/>
          </w:pPr>
          <w:r w:rsidRPr="007B7684">
            <w:rPr>
              <w:lang w:val="fr-CA" w:bidi="fr-FR"/>
            </w:rPr>
            <w:t>Chaque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CB079C" w:rsidP="00CB079C">
          <w:pPr>
            <w:pStyle w:val="1DFAEFB107B74256B348B40114E7BF493"/>
          </w:pPr>
          <w:r w:rsidRPr="007B7684">
            <w:rPr>
              <w:rStyle w:val="Emphasis"/>
              <w:lang w:val="fr-CA" w:bidi="fr-FR"/>
            </w:rPr>
            <w:t>pixel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CB079C" w:rsidP="00CB079C">
          <w:pPr>
            <w:pStyle w:val="88EF356DE10F426290E266B05AD33F931"/>
          </w:pPr>
          <w:r w:rsidRPr="007B7684">
            <w:rPr>
              <w:lang w:val="fr-CA" w:bidi="fr-FR"/>
            </w:rPr>
            <w:t>de mon cœur t’appartient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CB079C" w:rsidP="00CB079C">
          <w:pPr>
            <w:pStyle w:val="15D9F8163E59440082E31549F7AEB35A2"/>
          </w:pPr>
          <w:r w:rsidRPr="007B7684">
            <w:rPr>
              <w:lang w:val="fr-CA" w:bidi="fr-FR"/>
            </w:rPr>
            <w:t>Chaque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CB079C" w:rsidP="00CB079C">
          <w:pPr>
            <w:pStyle w:val="60CC1E0A6FBD4B079544D9FB892E22533"/>
          </w:pPr>
          <w:r w:rsidRPr="007B7684">
            <w:rPr>
              <w:rStyle w:val="Emphasis"/>
              <w:lang w:val="fr-CA" w:bidi="fr-FR"/>
            </w:rPr>
            <w:t>pixel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CB079C" w:rsidP="00CB079C">
          <w:pPr>
            <w:pStyle w:val="4F81794088B248CBB60C435F067F6A3A2"/>
          </w:pPr>
          <w:r w:rsidRPr="007B7684">
            <w:rPr>
              <w:lang w:val="fr-CA" w:bidi="fr-FR"/>
            </w:rPr>
            <w:t>de mon cœur t’apparti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2F2CF9"/>
    <w:rsid w:val="00732F54"/>
    <w:rsid w:val="009D11CA"/>
    <w:rsid w:val="00B218BD"/>
    <w:rsid w:val="00CB079C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68A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079C"/>
    <w:rPr>
      <w:color w:val="808080"/>
    </w:rPr>
  </w:style>
  <w:style w:type="character" w:styleId="Emphasis">
    <w:name w:val="Emphasis"/>
    <w:uiPriority w:val="20"/>
    <w:qFormat/>
    <w:rsid w:val="00CB079C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  <w:style w:type="paragraph" w:customStyle="1" w:styleId="1DFAEFB107B74256B348B40114E7BF491">
    <w:name w:val="1DFAEFB107B74256B348B40114E7BF49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1">
    <w:name w:val="60CC1E0A6FBD4B079544D9FB892E2253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250708AB230B43FEA3207C737A85BC19">
    <w:name w:val="250708AB230B43FEA3207C737A85BC19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1DFAEFB107B74256B348B40114E7BF492">
    <w:name w:val="1DFAEFB107B74256B348B40114E7BF492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88EF356DE10F426290E266B05AD33F93">
    <w:name w:val="88EF356DE10F426290E266B05AD33F93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15D9F8163E59440082E31549F7AEB35A1">
    <w:name w:val="15D9F8163E59440082E31549F7AEB35A1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60CC1E0A6FBD4B079544D9FB892E22532">
    <w:name w:val="60CC1E0A6FBD4B079544D9FB892E22532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4F81794088B248CBB60C435F067F6A3A1">
    <w:name w:val="4F81794088B248CBB60C435F067F6A3A1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250708AB230B43FEA3207C737A85BC191">
    <w:name w:val="250708AB230B43FEA3207C737A85BC191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1DFAEFB107B74256B348B40114E7BF493">
    <w:name w:val="1DFAEFB107B74256B348B40114E7BF493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88EF356DE10F426290E266B05AD33F931">
    <w:name w:val="88EF356DE10F426290E266B05AD33F931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15D9F8163E59440082E31549F7AEB35A2">
    <w:name w:val="15D9F8163E59440082E31549F7AEB35A2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60CC1E0A6FBD4B079544D9FB892E22533">
    <w:name w:val="60CC1E0A6FBD4B079544D9FB892E22533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  <w:style w:type="paragraph" w:customStyle="1" w:styleId="4F81794088B248CBB60C435F067F6A3A2">
    <w:name w:val="4F81794088B248CBB60C435F067F6A3A2"/>
    <w:rsid w:val="00CB079C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0"/>
      <w:szCs w:val="5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10C398B-CE6B-46E4-9358-21F3439A99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CE525E-809E-4442-AB7A-449C6032D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A62B4B-9D65-4209-AEE2-C147BC26ED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E060BD2C-57E2-4DE8-B104-437C794D1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4</Words>
  <Characters>81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7T13:21:00Z</dcterms:created>
  <dcterms:modified xsi:type="dcterms:W3CDTF">2019-03-26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